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07DE" w:rsidRDefault="007B0BA1" w:rsidP="007C4E68">
      <w:pPr>
        <w:pStyle w:val="Title"/>
      </w:pPr>
      <w:r>
        <w:t>D</w:t>
      </w:r>
      <w:r>
        <w:rPr>
          <w:rFonts w:hint="eastAsia"/>
        </w:rPr>
        <w:t>esign</w:t>
      </w:r>
      <w:r>
        <w:t xml:space="preserve"> Decision</w:t>
      </w:r>
      <w:r w:rsidR="007C4E68" w:rsidRPr="007C4E68">
        <w:t>:</w:t>
      </w:r>
    </w:p>
    <w:p w:rsidR="007B0BA1" w:rsidRDefault="007B0BA1" w:rsidP="007B0BA1">
      <w:pPr>
        <w:pStyle w:val="ListParagraph"/>
        <w:numPr>
          <w:ilvl w:val="0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>Breaking Down the Task</w:t>
      </w:r>
    </w:p>
    <w:p w:rsidR="007B0BA1" w:rsidRDefault="007B0BA1" w:rsidP="007B0BA1">
      <w:pPr>
        <w:pStyle w:val="ListParagraph"/>
        <w:numPr>
          <w:ilvl w:val="0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 xml:space="preserve">Loading Barcode Data with FDA API </w:t>
      </w:r>
      <w:r w:rsidRPr="007B0BA1">
        <w:rPr>
          <w:color w:val="FF0000"/>
          <w:sz w:val="32"/>
          <w:szCs w:val="32"/>
        </w:rPr>
        <w:t>(Scanning Page)</w:t>
      </w:r>
    </w:p>
    <w:p w:rsidR="007B0BA1" w:rsidRPr="007B0BA1" w:rsidRDefault="007B0BA1" w:rsidP="007B0BA1">
      <w:pPr>
        <w:pStyle w:val="ListParagraph"/>
        <w:numPr>
          <w:ilvl w:val="1"/>
          <w:numId w:val="17"/>
        </w:numPr>
        <w:rPr>
          <w:sz w:val="32"/>
          <w:szCs w:val="32"/>
        </w:rPr>
      </w:pPr>
      <w:r w:rsidRPr="007B0BA1">
        <w:rPr>
          <w:sz w:val="32"/>
          <w:szCs w:val="32"/>
        </w:rPr>
        <w:t>Access the phone’s camera</w:t>
      </w:r>
    </w:p>
    <w:p w:rsidR="007B0BA1" w:rsidRPr="007B0BA1" w:rsidRDefault="007B0BA1" w:rsidP="007B0BA1">
      <w:pPr>
        <w:pStyle w:val="ListParagraph"/>
        <w:numPr>
          <w:ilvl w:val="1"/>
          <w:numId w:val="17"/>
        </w:numPr>
        <w:rPr>
          <w:sz w:val="32"/>
          <w:szCs w:val="32"/>
        </w:rPr>
      </w:pPr>
      <w:r w:rsidRPr="007B0BA1">
        <w:rPr>
          <w:sz w:val="32"/>
          <w:szCs w:val="32"/>
        </w:rPr>
        <w:t>Search for food info using FDA API</w:t>
      </w:r>
    </w:p>
    <w:p w:rsidR="007B0BA1" w:rsidRPr="007B0BA1" w:rsidRDefault="007B0BA1" w:rsidP="007B0BA1">
      <w:pPr>
        <w:pStyle w:val="ListParagraph"/>
        <w:numPr>
          <w:ilvl w:val="1"/>
          <w:numId w:val="17"/>
        </w:numPr>
        <w:rPr>
          <w:sz w:val="32"/>
          <w:szCs w:val="32"/>
        </w:rPr>
      </w:pPr>
      <w:r w:rsidRPr="007B0BA1">
        <w:rPr>
          <w:sz w:val="32"/>
          <w:szCs w:val="32"/>
        </w:rPr>
        <w:t>Cast the returned package into App’s food object</w:t>
      </w:r>
    </w:p>
    <w:p w:rsidR="007B0BA1" w:rsidRPr="007B0BA1" w:rsidRDefault="007B0BA1" w:rsidP="007B0BA1">
      <w:pPr>
        <w:pStyle w:val="ListParagraph"/>
        <w:numPr>
          <w:ilvl w:val="1"/>
          <w:numId w:val="17"/>
        </w:numPr>
        <w:rPr>
          <w:sz w:val="32"/>
          <w:szCs w:val="32"/>
        </w:rPr>
      </w:pPr>
      <w:r w:rsidRPr="007B0BA1">
        <w:rPr>
          <w:sz w:val="32"/>
          <w:szCs w:val="32"/>
        </w:rPr>
        <w:t>Saved the food object</w:t>
      </w:r>
    </w:p>
    <w:p w:rsidR="007B0BA1" w:rsidRDefault="007B0BA1" w:rsidP="007B0BA1">
      <w:pPr>
        <w:pStyle w:val="ListParagraph"/>
        <w:numPr>
          <w:ilvl w:val="0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 xml:space="preserve">Edit Personal Recipe </w:t>
      </w:r>
      <w:r w:rsidRPr="007B0BA1">
        <w:rPr>
          <w:color w:val="FF0000"/>
          <w:sz w:val="32"/>
          <w:szCs w:val="32"/>
        </w:rPr>
        <w:t>(Editing Page)</w:t>
      </w:r>
    </w:p>
    <w:p w:rsidR="007B0BA1" w:rsidRPr="007B0BA1" w:rsidRDefault="007B0BA1" w:rsidP="007B0BA1">
      <w:pPr>
        <w:pStyle w:val="ListParagraph"/>
        <w:numPr>
          <w:ilvl w:val="1"/>
          <w:numId w:val="19"/>
        </w:numPr>
        <w:rPr>
          <w:sz w:val="32"/>
          <w:szCs w:val="32"/>
        </w:rPr>
      </w:pPr>
      <w:r w:rsidRPr="007B0BA1">
        <w:rPr>
          <w:sz w:val="32"/>
          <w:szCs w:val="32"/>
        </w:rPr>
        <w:t>Foods can be loaded from data base</w:t>
      </w:r>
    </w:p>
    <w:p w:rsidR="007B0BA1" w:rsidRPr="007B0BA1" w:rsidRDefault="007B0BA1" w:rsidP="007B0BA1">
      <w:pPr>
        <w:pStyle w:val="ListParagraph"/>
        <w:numPr>
          <w:ilvl w:val="1"/>
          <w:numId w:val="19"/>
        </w:numPr>
        <w:rPr>
          <w:sz w:val="32"/>
          <w:szCs w:val="32"/>
        </w:rPr>
      </w:pPr>
      <w:r w:rsidRPr="007B0BA1">
        <w:rPr>
          <w:sz w:val="32"/>
          <w:szCs w:val="32"/>
        </w:rPr>
        <w:t>Names/serving size/nutrition info can be edited</w:t>
      </w:r>
    </w:p>
    <w:p w:rsidR="007B0BA1" w:rsidRDefault="007B0BA1" w:rsidP="007B0BA1">
      <w:pPr>
        <w:pStyle w:val="ListParagraph"/>
        <w:numPr>
          <w:ilvl w:val="1"/>
          <w:numId w:val="19"/>
        </w:numPr>
        <w:rPr>
          <w:sz w:val="32"/>
          <w:szCs w:val="32"/>
        </w:rPr>
      </w:pPr>
      <w:r w:rsidRPr="007B0BA1">
        <w:rPr>
          <w:sz w:val="32"/>
          <w:szCs w:val="32"/>
        </w:rPr>
        <w:t>Recipe for each day can be saved/loaded</w:t>
      </w:r>
    </w:p>
    <w:p w:rsidR="007B0BA1" w:rsidRDefault="007B0BA1" w:rsidP="007B0BA1">
      <w:pPr>
        <w:pStyle w:val="ListParagraph"/>
        <w:numPr>
          <w:ilvl w:val="0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 xml:space="preserve">Data Managing </w:t>
      </w:r>
      <w:r w:rsidRPr="007B0BA1">
        <w:rPr>
          <w:color w:val="FF0000"/>
          <w:sz w:val="32"/>
          <w:szCs w:val="32"/>
        </w:rPr>
        <w:t>(Save-file Page)</w:t>
      </w:r>
    </w:p>
    <w:p w:rsidR="007B0BA1" w:rsidRPr="007B0BA1" w:rsidRDefault="007B0BA1" w:rsidP="007B0BA1">
      <w:pPr>
        <w:pStyle w:val="ListParagraph"/>
        <w:numPr>
          <w:ilvl w:val="0"/>
          <w:numId w:val="21"/>
        </w:numPr>
        <w:rPr>
          <w:sz w:val="32"/>
          <w:szCs w:val="32"/>
        </w:rPr>
      </w:pPr>
      <w:r w:rsidRPr="007B0BA1">
        <w:rPr>
          <w:sz w:val="32"/>
          <w:szCs w:val="32"/>
        </w:rPr>
        <w:t>User’s data should be saved on the cloud server with their UID</w:t>
      </w:r>
    </w:p>
    <w:p w:rsidR="007B0BA1" w:rsidRPr="007B0BA1" w:rsidRDefault="007B0BA1" w:rsidP="007B0BA1">
      <w:pPr>
        <w:pStyle w:val="ListParagraph"/>
        <w:numPr>
          <w:ilvl w:val="0"/>
          <w:numId w:val="21"/>
        </w:numPr>
        <w:rPr>
          <w:sz w:val="32"/>
          <w:szCs w:val="32"/>
        </w:rPr>
      </w:pPr>
      <w:r w:rsidRPr="007B0BA1">
        <w:rPr>
          <w:sz w:val="32"/>
          <w:szCs w:val="32"/>
        </w:rPr>
        <w:t>User should login using Google account</w:t>
      </w:r>
    </w:p>
    <w:p w:rsidR="007B0BA1" w:rsidRPr="007B0BA1" w:rsidRDefault="007B0BA1" w:rsidP="007B0BA1">
      <w:pPr>
        <w:pStyle w:val="ListParagraph"/>
        <w:numPr>
          <w:ilvl w:val="0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>Work flow of the App</w:t>
      </w:r>
    </w:p>
    <w:p w:rsidR="007B0BA1" w:rsidRDefault="007B0BA1" w:rsidP="007B0BA1">
      <w:pPr>
        <w:pStyle w:val="ListParagraph"/>
        <w:jc w:val="center"/>
        <w:rPr>
          <w:sz w:val="32"/>
          <w:szCs w:val="32"/>
        </w:rPr>
      </w:pPr>
      <w:r>
        <w:rPr>
          <w:sz w:val="32"/>
          <w:szCs w:val="32"/>
        </w:rPr>
        <w:t>Camera Scanning</w:t>
      </w:r>
    </w:p>
    <w:p w:rsidR="007B0BA1" w:rsidRDefault="007B0BA1" w:rsidP="007B0BA1">
      <w:pPr>
        <w:pStyle w:val="ListParagraph"/>
        <w:jc w:val="center"/>
        <w:rPr>
          <w:sz w:val="32"/>
          <w:szCs w:val="32"/>
        </w:rPr>
      </w:pPr>
    </w:p>
    <w:p w:rsidR="007B0BA1" w:rsidRDefault="007B0BA1" w:rsidP="007B0BA1">
      <w:pPr>
        <w:pStyle w:val="ListParagraph"/>
        <w:jc w:val="center"/>
        <w:rPr>
          <w:sz w:val="32"/>
          <w:szCs w:val="32"/>
        </w:rPr>
      </w:pPr>
      <w:r>
        <w:rPr>
          <w:sz w:val="32"/>
          <w:szCs w:val="32"/>
        </w:rPr>
        <w:t>Read Barcode</w:t>
      </w:r>
    </w:p>
    <w:p w:rsidR="007B0BA1" w:rsidRDefault="007B0BA1" w:rsidP="007B0BA1">
      <w:pPr>
        <w:pStyle w:val="ListParagraph"/>
        <w:jc w:val="center"/>
        <w:rPr>
          <w:sz w:val="32"/>
          <w:szCs w:val="32"/>
        </w:rPr>
      </w:pPr>
    </w:p>
    <w:p w:rsidR="007B0BA1" w:rsidRDefault="007B0BA1" w:rsidP="007B0BA1">
      <w:pPr>
        <w:pStyle w:val="ListParagraph"/>
        <w:jc w:val="center"/>
        <w:rPr>
          <w:sz w:val="32"/>
          <w:szCs w:val="32"/>
        </w:rPr>
      </w:pPr>
      <w:r>
        <w:rPr>
          <w:sz w:val="32"/>
          <w:szCs w:val="32"/>
        </w:rPr>
        <w:t>Access API</w:t>
      </w:r>
    </w:p>
    <w:p w:rsidR="007B0BA1" w:rsidRDefault="007B0BA1" w:rsidP="007B0BA1">
      <w:pPr>
        <w:pStyle w:val="ListParagraph"/>
        <w:jc w:val="center"/>
        <w:rPr>
          <w:sz w:val="32"/>
          <w:szCs w:val="32"/>
        </w:rPr>
      </w:pPr>
    </w:p>
    <w:p w:rsidR="007B0BA1" w:rsidRDefault="007B0BA1" w:rsidP="007B0BA1">
      <w:pPr>
        <w:pStyle w:val="ListParagraph"/>
        <w:jc w:val="center"/>
        <w:rPr>
          <w:sz w:val="32"/>
          <w:szCs w:val="32"/>
        </w:rPr>
      </w:pPr>
      <w:r>
        <w:rPr>
          <w:sz w:val="32"/>
          <w:szCs w:val="32"/>
        </w:rPr>
        <w:t>Cast Nutrition Data =&gt; &lt;Food&gt; Object</w:t>
      </w:r>
    </w:p>
    <w:p w:rsidR="007B0BA1" w:rsidRDefault="007B0BA1" w:rsidP="007B0BA1">
      <w:pPr>
        <w:pStyle w:val="ListParagraph"/>
        <w:jc w:val="center"/>
        <w:rPr>
          <w:sz w:val="32"/>
          <w:szCs w:val="32"/>
        </w:rPr>
      </w:pPr>
    </w:p>
    <w:p w:rsidR="007B0BA1" w:rsidRDefault="007B0BA1" w:rsidP="007B0BA1">
      <w:pPr>
        <w:pStyle w:val="ListParagraph"/>
        <w:jc w:val="center"/>
        <w:rPr>
          <w:sz w:val="32"/>
          <w:szCs w:val="32"/>
        </w:rPr>
      </w:pPr>
      <w:r>
        <w:rPr>
          <w:sz w:val="32"/>
          <w:szCs w:val="32"/>
        </w:rPr>
        <w:t>Save &lt;Food&gt;</w:t>
      </w:r>
      <w:r w:rsidR="00A31221">
        <w:rPr>
          <w:sz w:val="32"/>
          <w:szCs w:val="32"/>
        </w:rPr>
        <w:t xml:space="preserve"> Object into Data B</w:t>
      </w:r>
      <w:r>
        <w:rPr>
          <w:sz w:val="32"/>
          <w:szCs w:val="32"/>
        </w:rPr>
        <w:t>ase</w:t>
      </w:r>
    </w:p>
    <w:p w:rsidR="007B0BA1" w:rsidRDefault="007B0BA1" w:rsidP="007B0BA1">
      <w:pPr>
        <w:pStyle w:val="ListParagraph"/>
        <w:jc w:val="center"/>
        <w:rPr>
          <w:sz w:val="32"/>
          <w:szCs w:val="32"/>
        </w:rPr>
      </w:pPr>
    </w:p>
    <w:p w:rsidR="007B0BA1" w:rsidRDefault="00A31221" w:rsidP="007B0BA1">
      <w:pPr>
        <w:pStyle w:val="ListParagraph"/>
        <w:jc w:val="center"/>
        <w:rPr>
          <w:sz w:val="32"/>
          <w:szCs w:val="32"/>
        </w:rPr>
      </w:pPr>
      <w:r>
        <w:rPr>
          <w:sz w:val="32"/>
          <w:szCs w:val="32"/>
        </w:rPr>
        <w:t>Add F</w:t>
      </w:r>
      <w:r w:rsidR="007B0BA1">
        <w:rPr>
          <w:sz w:val="32"/>
          <w:szCs w:val="32"/>
        </w:rPr>
        <w:t xml:space="preserve">ood </w:t>
      </w:r>
      <w:r>
        <w:rPr>
          <w:sz w:val="32"/>
          <w:szCs w:val="32"/>
        </w:rPr>
        <w:t>&amp; Serving Size in the Editing Page</w:t>
      </w:r>
    </w:p>
    <w:p w:rsidR="00A31221" w:rsidRDefault="00A31221" w:rsidP="007B0BA1">
      <w:pPr>
        <w:pStyle w:val="ListParagraph"/>
        <w:jc w:val="center"/>
        <w:rPr>
          <w:sz w:val="32"/>
          <w:szCs w:val="32"/>
        </w:rPr>
      </w:pPr>
    </w:p>
    <w:p w:rsidR="00A31221" w:rsidRDefault="00A31221" w:rsidP="007B0BA1">
      <w:pPr>
        <w:pStyle w:val="ListParagraph"/>
        <w:jc w:val="center"/>
        <w:rPr>
          <w:sz w:val="32"/>
          <w:szCs w:val="32"/>
        </w:rPr>
      </w:pPr>
      <w:r>
        <w:rPr>
          <w:sz w:val="32"/>
          <w:szCs w:val="32"/>
        </w:rPr>
        <w:t>Calculate the Nutrition Summary</w:t>
      </w:r>
    </w:p>
    <w:p w:rsidR="00A31221" w:rsidRDefault="00A31221" w:rsidP="007B0BA1">
      <w:pPr>
        <w:pStyle w:val="ListParagraph"/>
        <w:jc w:val="center"/>
        <w:rPr>
          <w:sz w:val="32"/>
          <w:szCs w:val="32"/>
        </w:rPr>
      </w:pPr>
    </w:p>
    <w:p w:rsidR="00A31221" w:rsidRDefault="00A31221" w:rsidP="00A31221">
      <w:pPr>
        <w:pStyle w:val="ListParagraph"/>
        <w:numPr>
          <w:ilvl w:val="0"/>
          <w:numId w:val="12"/>
        </w:numPr>
        <w:rPr>
          <w:sz w:val="32"/>
          <w:szCs w:val="32"/>
        </w:rPr>
      </w:pPr>
      <w:r w:rsidRPr="00A31221">
        <w:rPr>
          <w:sz w:val="32"/>
          <w:szCs w:val="32"/>
        </w:rPr>
        <w:lastRenderedPageBreak/>
        <w:t>Class/Ob</w:t>
      </w:r>
      <w:r>
        <w:rPr>
          <w:sz w:val="32"/>
          <w:szCs w:val="32"/>
        </w:rPr>
        <w:t>ject Structure</w:t>
      </w:r>
    </w:p>
    <w:p w:rsidR="00A31221" w:rsidRDefault="00A31221" w:rsidP="00A31221">
      <w:pPr>
        <w:pStyle w:val="ListParagraph"/>
        <w:rPr>
          <w:sz w:val="32"/>
          <w:szCs w:val="32"/>
        </w:rPr>
      </w:pPr>
      <w:r w:rsidRPr="00A31221">
        <w:rPr>
          <w:noProof/>
          <w:sz w:val="32"/>
          <w:szCs w:val="32"/>
        </w:rPr>
        <w:drawing>
          <wp:inline distT="0" distB="0" distL="0" distR="0">
            <wp:extent cx="3953725" cy="4457495"/>
            <wp:effectExtent l="0" t="4128" r="4763" b="4762"/>
            <wp:docPr id="2" name="Picture 2" descr="C:\Users\tomli\OneDrive\BU\BU2018\EC463\Mini\EC463_MiniProject_By_Zhiyuan_Suzelle\MeetingLogs\Photos\IMG-436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omli\OneDrive\BU\BU2018\EC463\Mini\EC463_MiniProject_By_Zhiyuan_Suzelle\MeetingLogs\Photos\IMG-4368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969" r="22507"/>
                    <a:stretch/>
                  </pic:blipFill>
                  <pic:spPr bwMode="auto">
                    <a:xfrm rot="5400000">
                      <a:off x="0" y="0"/>
                      <a:ext cx="3953907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31221" w:rsidRDefault="00A31221" w:rsidP="00A31221">
      <w:pPr>
        <w:pStyle w:val="ListParagraph"/>
        <w:numPr>
          <w:ilvl w:val="0"/>
          <w:numId w:val="12"/>
        </w:numPr>
        <w:rPr>
          <w:sz w:val="32"/>
          <w:szCs w:val="32"/>
        </w:rPr>
      </w:pPr>
      <w:r>
        <w:rPr>
          <w:sz w:val="32"/>
          <w:szCs w:val="32"/>
        </w:rPr>
        <w:t>Could Storage</w:t>
      </w:r>
    </w:p>
    <w:p w:rsidR="00A31221" w:rsidRDefault="00A31221" w:rsidP="00A31221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>User’s data is stored with the Google account’s UID</w:t>
      </w:r>
    </w:p>
    <w:p w:rsidR="00A31221" w:rsidRPr="00A31221" w:rsidRDefault="00A31221" w:rsidP="00A31221">
      <w:pPr>
        <w:pStyle w:val="ListParagraph"/>
        <w:rPr>
          <w:sz w:val="32"/>
          <w:szCs w:val="32"/>
        </w:rPr>
      </w:pPr>
      <w:r w:rsidRPr="00A31221">
        <w:rPr>
          <w:noProof/>
          <w:sz w:val="32"/>
          <w:szCs w:val="32"/>
        </w:rPr>
        <w:drawing>
          <wp:inline distT="0" distB="0" distL="0" distR="0">
            <wp:extent cx="5943600" cy="1996332"/>
            <wp:effectExtent l="0" t="0" r="0" b="4445"/>
            <wp:docPr id="4" name="Picture 4" descr="C:\Users\tomli\OneDrive\BU\BU2018\EC463\Mini\EC463_MiniProject_By_Zhiyuan_Suzelle\Doc\Clou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tomli\OneDrive\BU\BU2018\EC463\Mini\EC463_MiniProject_By_Zhiyuan_Suzelle\Doc\Cloud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6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A31221" w:rsidRPr="00A3122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D50618"/>
    <w:multiLevelType w:val="hybridMultilevel"/>
    <w:tmpl w:val="C2CE0C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99496A"/>
    <w:multiLevelType w:val="hybridMultilevel"/>
    <w:tmpl w:val="5172004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F4868F4"/>
    <w:multiLevelType w:val="hybridMultilevel"/>
    <w:tmpl w:val="F9C81E08"/>
    <w:lvl w:ilvl="0" w:tplc="5B60FC2E">
      <w:start w:val="1"/>
      <w:numFmt w:val="lowerRoman"/>
      <w:lvlText w:val="%1."/>
      <w:lvlJc w:val="left"/>
      <w:pPr>
        <w:ind w:left="25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182036CC"/>
    <w:multiLevelType w:val="multilevel"/>
    <w:tmpl w:val="C8FC0774"/>
    <w:lvl w:ilvl="0">
      <w:start w:val="3"/>
      <w:numFmt w:val="decimal"/>
      <w:lvlText w:val="%1"/>
      <w:lvlJc w:val="left"/>
      <w:pPr>
        <w:ind w:left="366" w:hanging="36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6" w:hanging="366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4" w15:restartNumberingAfterBreak="0">
    <w:nsid w:val="1A3C2BB4"/>
    <w:multiLevelType w:val="hybridMultilevel"/>
    <w:tmpl w:val="A2AA05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384BE1"/>
    <w:multiLevelType w:val="hybridMultilevel"/>
    <w:tmpl w:val="618A76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D3052CD"/>
    <w:multiLevelType w:val="hybridMultilevel"/>
    <w:tmpl w:val="24949EAE"/>
    <w:lvl w:ilvl="0" w:tplc="079A1968">
      <w:start w:val="4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F7443D8"/>
    <w:multiLevelType w:val="hybridMultilevel"/>
    <w:tmpl w:val="EFBCB480"/>
    <w:lvl w:ilvl="0" w:tplc="BA3C2AA2">
      <w:start w:val="4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A3A0CD2"/>
    <w:multiLevelType w:val="hybridMultilevel"/>
    <w:tmpl w:val="EFBCB480"/>
    <w:lvl w:ilvl="0" w:tplc="BA3C2AA2">
      <w:start w:val="4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D010A44"/>
    <w:multiLevelType w:val="hybridMultilevel"/>
    <w:tmpl w:val="ED069B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54396E"/>
    <w:multiLevelType w:val="hybridMultilevel"/>
    <w:tmpl w:val="36C6BD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9006B19A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BA6DF7"/>
    <w:multiLevelType w:val="hybridMultilevel"/>
    <w:tmpl w:val="ED265B7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42CD7655"/>
    <w:multiLevelType w:val="hybridMultilevel"/>
    <w:tmpl w:val="DED885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7B1570"/>
    <w:multiLevelType w:val="hybridMultilevel"/>
    <w:tmpl w:val="C0E6CA06"/>
    <w:lvl w:ilvl="0" w:tplc="863076D8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D484AF5"/>
    <w:multiLevelType w:val="hybridMultilevel"/>
    <w:tmpl w:val="DB62BE24"/>
    <w:lvl w:ilvl="0" w:tplc="8FE23E34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66A3EB6"/>
    <w:multiLevelType w:val="hybridMultilevel"/>
    <w:tmpl w:val="108AC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236ED6"/>
    <w:multiLevelType w:val="hybridMultilevel"/>
    <w:tmpl w:val="CB02A2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0E37188"/>
    <w:multiLevelType w:val="multilevel"/>
    <w:tmpl w:val="9C18B8F4"/>
    <w:lvl w:ilvl="0">
      <w:start w:val="3"/>
      <w:numFmt w:val="decimal"/>
      <w:lvlText w:val="%1"/>
      <w:lvlJc w:val="left"/>
      <w:pPr>
        <w:ind w:left="366" w:hanging="36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6" w:hanging="366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8" w15:restartNumberingAfterBreak="0">
    <w:nsid w:val="72230725"/>
    <w:multiLevelType w:val="hybridMultilevel"/>
    <w:tmpl w:val="BE3E0002"/>
    <w:lvl w:ilvl="0" w:tplc="3B80FA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231085C"/>
    <w:multiLevelType w:val="hybridMultilevel"/>
    <w:tmpl w:val="D45EBD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7401EB"/>
    <w:multiLevelType w:val="hybridMultilevel"/>
    <w:tmpl w:val="FBDCD364"/>
    <w:lvl w:ilvl="0" w:tplc="04090019">
      <w:start w:val="4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0"/>
  </w:num>
  <w:num w:numId="3">
    <w:abstractNumId w:val="10"/>
  </w:num>
  <w:num w:numId="4">
    <w:abstractNumId w:val="4"/>
  </w:num>
  <w:num w:numId="5">
    <w:abstractNumId w:val="11"/>
  </w:num>
  <w:num w:numId="6">
    <w:abstractNumId w:val="17"/>
  </w:num>
  <w:num w:numId="7">
    <w:abstractNumId w:val="20"/>
  </w:num>
  <w:num w:numId="8">
    <w:abstractNumId w:val="6"/>
  </w:num>
  <w:num w:numId="9">
    <w:abstractNumId w:val="7"/>
  </w:num>
  <w:num w:numId="10">
    <w:abstractNumId w:val="8"/>
  </w:num>
  <w:num w:numId="11">
    <w:abstractNumId w:val="3"/>
  </w:num>
  <w:num w:numId="12">
    <w:abstractNumId w:val="19"/>
  </w:num>
  <w:num w:numId="13">
    <w:abstractNumId w:val="18"/>
  </w:num>
  <w:num w:numId="14">
    <w:abstractNumId w:val="14"/>
  </w:num>
  <w:num w:numId="15">
    <w:abstractNumId w:val="2"/>
  </w:num>
  <w:num w:numId="16">
    <w:abstractNumId w:val="13"/>
  </w:num>
  <w:num w:numId="17">
    <w:abstractNumId w:val="15"/>
  </w:num>
  <w:num w:numId="18">
    <w:abstractNumId w:val="1"/>
  </w:num>
  <w:num w:numId="19">
    <w:abstractNumId w:val="9"/>
  </w:num>
  <w:num w:numId="20">
    <w:abstractNumId w:val="16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1MTY2tTQ2MTU2MTFU0lEKTi0uzszPAykwqgUAGcdQUiwAAAA="/>
  </w:docVars>
  <w:rsids>
    <w:rsidRoot w:val="001B5D9D"/>
    <w:rsid w:val="001B5D9D"/>
    <w:rsid w:val="00206A59"/>
    <w:rsid w:val="004E4C85"/>
    <w:rsid w:val="00701803"/>
    <w:rsid w:val="00782070"/>
    <w:rsid w:val="007B0BA1"/>
    <w:rsid w:val="007C4E68"/>
    <w:rsid w:val="008B63F5"/>
    <w:rsid w:val="008D1E55"/>
    <w:rsid w:val="008D7E03"/>
    <w:rsid w:val="00A31221"/>
    <w:rsid w:val="00A41469"/>
    <w:rsid w:val="00DB07DE"/>
    <w:rsid w:val="00F043F8"/>
    <w:rsid w:val="00F732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A1811"/>
  <w15:chartTrackingRefBased/>
  <w15:docId w15:val="{8CF552B6-8C4C-40D3-BD73-B5D6112A8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4E68"/>
    <w:pPr>
      <w:ind w:left="720"/>
      <w:contextualSpacing/>
    </w:pPr>
  </w:style>
  <w:style w:type="paragraph" w:styleId="NoSpacing">
    <w:name w:val="No Spacing"/>
    <w:uiPriority w:val="1"/>
    <w:qFormat/>
    <w:rsid w:val="007C4E68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7C4E6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C4E68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</TotalTime>
  <Pages>2</Pages>
  <Words>122</Words>
  <Characters>70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ston University</Company>
  <LinksUpToDate>false</LinksUpToDate>
  <CharactersWithSpaces>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iyuan liu</dc:creator>
  <cp:keywords/>
  <dc:description/>
  <cp:lastModifiedBy>zhiyuan liu</cp:lastModifiedBy>
  <cp:revision>3</cp:revision>
  <dcterms:created xsi:type="dcterms:W3CDTF">2021-09-19T16:42:00Z</dcterms:created>
  <dcterms:modified xsi:type="dcterms:W3CDTF">2021-09-19T21:33:00Z</dcterms:modified>
</cp:coreProperties>
</file>